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42461" w14:textId="57DBC48B" w:rsidR="00031796" w:rsidRPr="00CE4720" w:rsidRDefault="00CE4720" w:rsidP="00CE4720">
      <w:r>
        <w:t>This is a placeholder for the session.toml file. The contents are awaiting decisions for what values will be supported in the file.</w:t>
      </w:r>
    </w:p>
    <w:sectPr w:rsidR="00031796" w:rsidRPr="00CE4720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871CA" w14:textId="77777777" w:rsidR="00B12236" w:rsidRDefault="00B12236" w:rsidP="00DF3F27">
      <w:r>
        <w:separator/>
      </w:r>
    </w:p>
  </w:endnote>
  <w:endnote w:type="continuationSeparator" w:id="0">
    <w:p w14:paraId="449913FB" w14:textId="77777777" w:rsidR="00B12236" w:rsidRDefault="00B12236" w:rsidP="00DF3F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57680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360CFE" w14:textId="0D372FED" w:rsidR="00DF3F27" w:rsidRDefault="00DF3F2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9CE0E6" w14:textId="07481F60" w:rsidR="00DF3F27" w:rsidRDefault="0010379D">
    <w:pPr>
      <w:pStyle w:val="Footer"/>
    </w:pPr>
    <w:r>
      <w:t>Session</w:t>
    </w:r>
    <w:r w:rsidR="00DF3F27">
      <w:t xml:space="preserve"> Document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8E9A2" w14:textId="77777777" w:rsidR="00B12236" w:rsidRDefault="00B12236" w:rsidP="00DF3F27">
      <w:r>
        <w:separator/>
      </w:r>
    </w:p>
  </w:footnote>
  <w:footnote w:type="continuationSeparator" w:id="0">
    <w:p w14:paraId="1AA25AE5" w14:textId="77777777" w:rsidR="00B12236" w:rsidRDefault="00B12236" w:rsidP="00DF3F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C7EC4"/>
    <w:multiLevelType w:val="hybridMultilevel"/>
    <w:tmpl w:val="397E00B8"/>
    <w:lvl w:ilvl="0" w:tplc="D5CCAAE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02CAF"/>
    <w:multiLevelType w:val="hybridMultilevel"/>
    <w:tmpl w:val="23FE17A4"/>
    <w:lvl w:ilvl="0" w:tplc="B32C33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4B2172"/>
    <w:multiLevelType w:val="hybridMultilevel"/>
    <w:tmpl w:val="22F46D50"/>
    <w:lvl w:ilvl="0" w:tplc="877C07C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1383273">
    <w:abstractNumId w:val="0"/>
  </w:num>
  <w:num w:numId="2" w16cid:durableId="2079666494">
    <w:abstractNumId w:val="1"/>
  </w:num>
  <w:num w:numId="3" w16cid:durableId="2915994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E3NTUwMzU1NjBT0lEKTi0uzszPAykwqQUAM+aOeSwAAAA="/>
  </w:docVars>
  <w:rsids>
    <w:rsidRoot w:val="00D05779"/>
    <w:rsid w:val="00031796"/>
    <w:rsid w:val="00062E56"/>
    <w:rsid w:val="000B30BE"/>
    <w:rsid w:val="0010379D"/>
    <w:rsid w:val="001110C1"/>
    <w:rsid w:val="001506D6"/>
    <w:rsid w:val="00205CD8"/>
    <w:rsid w:val="00232F00"/>
    <w:rsid w:val="002631E6"/>
    <w:rsid w:val="00270DBC"/>
    <w:rsid w:val="002B0F1B"/>
    <w:rsid w:val="002F3EC4"/>
    <w:rsid w:val="003042A3"/>
    <w:rsid w:val="00343629"/>
    <w:rsid w:val="0034447C"/>
    <w:rsid w:val="00361110"/>
    <w:rsid w:val="003A5761"/>
    <w:rsid w:val="003D65E7"/>
    <w:rsid w:val="003F3066"/>
    <w:rsid w:val="00406701"/>
    <w:rsid w:val="004575D9"/>
    <w:rsid w:val="004D260B"/>
    <w:rsid w:val="004E191A"/>
    <w:rsid w:val="004E1F63"/>
    <w:rsid w:val="004E764D"/>
    <w:rsid w:val="00542CE8"/>
    <w:rsid w:val="00577255"/>
    <w:rsid w:val="005E3D96"/>
    <w:rsid w:val="00677EEF"/>
    <w:rsid w:val="00680921"/>
    <w:rsid w:val="00686C58"/>
    <w:rsid w:val="006D6974"/>
    <w:rsid w:val="007028E8"/>
    <w:rsid w:val="00712C7F"/>
    <w:rsid w:val="00752914"/>
    <w:rsid w:val="00752FBD"/>
    <w:rsid w:val="007A18F0"/>
    <w:rsid w:val="00880B09"/>
    <w:rsid w:val="00885450"/>
    <w:rsid w:val="0091500A"/>
    <w:rsid w:val="009738DF"/>
    <w:rsid w:val="009E7BBA"/>
    <w:rsid w:val="00A15504"/>
    <w:rsid w:val="00A455A6"/>
    <w:rsid w:val="00A773CD"/>
    <w:rsid w:val="00AA16BA"/>
    <w:rsid w:val="00AC5B4C"/>
    <w:rsid w:val="00B12236"/>
    <w:rsid w:val="00B24805"/>
    <w:rsid w:val="00B91215"/>
    <w:rsid w:val="00CA15F4"/>
    <w:rsid w:val="00CE4720"/>
    <w:rsid w:val="00D05779"/>
    <w:rsid w:val="00D572B8"/>
    <w:rsid w:val="00D6743F"/>
    <w:rsid w:val="00DF13A2"/>
    <w:rsid w:val="00DF3F27"/>
    <w:rsid w:val="00E03803"/>
    <w:rsid w:val="00ED7E6D"/>
    <w:rsid w:val="00F34791"/>
    <w:rsid w:val="00F6709B"/>
    <w:rsid w:val="00F925EA"/>
    <w:rsid w:val="00FD22F3"/>
    <w:rsid w:val="00FE5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B277AB"/>
  <w15:chartTrackingRefBased/>
  <w15:docId w15:val="{5F7C275B-2EC9-4326-A3C8-EB113DE40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16BA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179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72"/>
      <w:szCs w:val="7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29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500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1796"/>
    <w:rPr>
      <w:rFonts w:asciiTheme="majorHAnsi" w:eastAsiaTheme="majorEastAsia" w:hAnsiTheme="majorHAnsi" w:cstheme="majorBidi"/>
      <w:color w:val="2F5496" w:themeColor="accent1" w:themeShade="BF"/>
      <w:sz w:val="72"/>
      <w:szCs w:val="72"/>
    </w:rPr>
  </w:style>
  <w:style w:type="paragraph" w:styleId="ListParagraph">
    <w:name w:val="List Paragraph"/>
    <w:basedOn w:val="Normal"/>
    <w:uiPriority w:val="34"/>
    <w:qFormat/>
    <w:rsid w:val="00031796"/>
    <w:pPr>
      <w:ind w:left="720"/>
      <w:contextualSpacing/>
    </w:pPr>
  </w:style>
  <w:style w:type="paragraph" w:customStyle="1" w:styleId="JSONValueHeader">
    <w:name w:val="JSONValueHeader"/>
    <w:basedOn w:val="Normal"/>
    <w:link w:val="JSONValueHeaderChar"/>
    <w:qFormat/>
    <w:rsid w:val="00031796"/>
    <w:rPr>
      <w:rFonts w:ascii="Consolas" w:hAnsi="Consolas"/>
      <w:sz w:val="32"/>
      <w:szCs w:val="32"/>
    </w:rPr>
  </w:style>
  <w:style w:type="table" w:styleId="TableGrid">
    <w:name w:val="Table Grid"/>
    <w:basedOn w:val="TableNormal"/>
    <w:uiPriority w:val="39"/>
    <w:rsid w:val="00ED7E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SONValueHeaderChar">
    <w:name w:val="JSONValueHeader Char"/>
    <w:basedOn w:val="DefaultParagraphFont"/>
    <w:link w:val="JSONValueHeader"/>
    <w:rsid w:val="00031796"/>
    <w:rPr>
      <w:rFonts w:ascii="Consolas" w:hAnsi="Consolas"/>
      <w:sz w:val="32"/>
      <w:szCs w:val="32"/>
    </w:rPr>
  </w:style>
  <w:style w:type="table" w:styleId="GridTable1Light">
    <w:name w:val="Grid Table 1 Light"/>
    <w:basedOn w:val="TableNormal"/>
    <w:uiPriority w:val="46"/>
    <w:rsid w:val="00ED7E6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D7E6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uiPriority w:val="41"/>
    <w:rsid w:val="00ED7E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752914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91500A"/>
    <w:rPr>
      <w:rFonts w:asciiTheme="majorHAnsi" w:eastAsiaTheme="majorEastAsia" w:hAnsiTheme="majorHAnsi" w:cstheme="majorBidi"/>
      <w:color w:val="1F3763" w:themeColor="accent1" w:themeShade="7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F3F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3F2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F3F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3F2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18DEA8-7DD5-4767-8CE5-E70E5410BF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9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eu</dc:creator>
  <cp:keywords/>
  <dc:description/>
  <cp:lastModifiedBy>William Leu</cp:lastModifiedBy>
  <cp:revision>39</cp:revision>
  <dcterms:created xsi:type="dcterms:W3CDTF">2022-05-31T04:25:00Z</dcterms:created>
  <dcterms:modified xsi:type="dcterms:W3CDTF">2022-08-19T15:07:00Z</dcterms:modified>
</cp:coreProperties>
</file>